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3DA4" w:rsidRDefault="007F3DA4" w:rsidP="007F3DA4">
      <w:pPr>
        <w:pStyle w:val="Title"/>
        <w:jc w:val="center"/>
      </w:pPr>
      <w:r>
        <w:t>Access Unit 1 Key Terms</w:t>
      </w:r>
    </w:p>
    <w:p w:rsidR="007F3DA4" w:rsidRDefault="007F3DA4" w:rsidP="007F3DA4">
      <w:r>
        <w:t>Algorithm</w:t>
      </w:r>
    </w:p>
    <w:p w:rsidR="007F3DA4" w:rsidRDefault="007F3DA4" w:rsidP="007F3DA4">
      <w:r>
        <w:t>Attribute</w:t>
      </w:r>
    </w:p>
    <w:p w:rsidR="007F3DA4" w:rsidRDefault="007F3DA4" w:rsidP="007F3DA4">
      <w:r>
        <w:t>Big data</w:t>
      </w:r>
    </w:p>
    <w:p w:rsidR="007F3DA4" w:rsidRDefault="007F3DA4" w:rsidP="007F3DA4">
      <w:r>
        <w:t>Column</w:t>
      </w:r>
    </w:p>
    <w:p w:rsidR="007F3DA4" w:rsidRDefault="007F3DA4" w:rsidP="007F3DA4">
      <w:r>
        <w:t>Data analysts</w:t>
      </w:r>
    </w:p>
    <w:p w:rsidR="007F3DA4" w:rsidRDefault="007F3DA4" w:rsidP="007F3DA4">
      <w:r>
        <w:t>Data file</w:t>
      </w:r>
    </w:p>
    <w:p w:rsidR="007F3DA4" w:rsidRDefault="007F3DA4" w:rsidP="007F3DA4">
      <w:r>
        <w:t>Data independence</w:t>
      </w:r>
    </w:p>
    <w:p w:rsidR="007F3DA4" w:rsidRDefault="007F3DA4" w:rsidP="007F3DA4">
      <w:r>
        <w:t>Data redundancy</w:t>
      </w:r>
    </w:p>
    <w:p w:rsidR="007F3DA4" w:rsidRDefault="007F3DA4" w:rsidP="007F3DA4">
      <w:r>
        <w:t>Data security</w:t>
      </w:r>
    </w:p>
    <w:p w:rsidR="007F3DA4" w:rsidRDefault="007F3DA4" w:rsidP="007F3DA4">
      <w:r>
        <w:t>Database</w:t>
      </w:r>
    </w:p>
    <w:p w:rsidR="007F3DA4" w:rsidRDefault="007F3DA4" w:rsidP="007F3DA4">
      <w:r>
        <w:t>Database administration</w:t>
      </w:r>
    </w:p>
    <w:p w:rsidR="007F3DA4" w:rsidRDefault="007F3DA4" w:rsidP="007F3DA4">
      <w:r>
        <w:t>Database administrator</w:t>
      </w:r>
    </w:p>
    <w:p w:rsidR="007F3DA4" w:rsidRDefault="007F3DA4" w:rsidP="007F3DA4">
      <w:r>
        <w:t>Database design</w:t>
      </w:r>
    </w:p>
    <w:p w:rsidR="007F3DA4" w:rsidRDefault="007F3DA4" w:rsidP="007F3DA4">
      <w:r>
        <w:t>Database management system</w:t>
      </w:r>
    </w:p>
    <w:p w:rsidR="007F3DA4" w:rsidRDefault="007F3DA4" w:rsidP="007F3DA4">
      <w:r>
        <w:t>Encryption</w:t>
      </w:r>
    </w:p>
    <w:p w:rsidR="007F3DA4" w:rsidRDefault="007F3DA4" w:rsidP="007F3DA4">
      <w:r>
        <w:t>Entity</w:t>
      </w:r>
    </w:p>
    <w:p w:rsidR="007F3DA4" w:rsidRDefault="007F3DA4" w:rsidP="007F3DA4">
      <w:r>
        <w:t>Field</w:t>
      </w:r>
    </w:p>
    <w:p w:rsidR="007F3DA4" w:rsidRDefault="007F3DA4" w:rsidP="007F3DA4">
      <w:r>
        <w:t>Forms</w:t>
      </w:r>
    </w:p>
    <w:p w:rsidR="007F3DA4" w:rsidRDefault="007F3DA4" w:rsidP="007F3DA4">
      <w:r>
        <w:t>Integrity</w:t>
      </w:r>
    </w:p>
    <w:p w:rsidR="007F3DA4" w:rsidRDefault="007F3DA4" w:rsidP="007F3DA4">
      <w:r>
        <w:t>Integrity constraints</w:t>
      </w:r>
    </w:p>
    <w:p w:rsidR="007F3DA4" w:rsidRDefault="007F3DA4" w:rsidP="007F3DA4">
      <w:r>
        <w:t>Many-to-many relationship</w:t>
      </w:r>
    </w:p>
    <w:p w:rsidR="007F3DA4" w:rsidRDefault="007F3DA4" w:rsidP="007F3DA4">
      <w:r>
        <w:t>Orphan records</w:t>
      </w:r>
    </w:p>
    <w:p w:rsidR="007F3DA4" w:rsidRDefault="007F3DA4" w:rsidP="007F3DA4">
      <w:r>
        <w:t>Redundancy</w:t>
      </w:r>
    </w:p>
    <w:p w:rsidR="007F3DA4" w:rsidRDefault="007F3DA4" w:rsidP="007F3DA4">
      <w:r>
        <w:t>Referential integrity</w:t>
      </w:r>
    </w:p>
    <w:p w:rsidR="007F3DA4" w:rsidRDefault="007F3DA4" w:rsidP="007F3DA4">
      <w:r>
        <w:t>Relational database</w:t>
      </w:r>
    </w:p>
    <w:p w:rsidR="007F3DA4" w:rsidRDefault="007F3DA4" w:rsidP="007F3DA4">
      <w:r>
        <w:t>Relationship</w:t>
      </w:r>
    </w:p>
    <w:p w:rsidR="007F3DA4" w:rsidRDefault="007F3DA4" w:rsidP="007F3DA4">
      <w:r>
        <w:t>Reports</w:t>
      </w:r>
    </w:p>
    <w:p w:rsidR="007F3DA4" w:rsidRDefault="007F3DA4" w:rsidP="007F3DA4">
      <w:r>
        <w:lastRenderedPageBreak/>
        <w:t>Rows</w:t>
      </w:r>
    </w:p>
    <w:p w:rsidR="007F3DA4" w:rsidRDefault="007F3DA4" w:rsidP="007F3DA4">
      <w:r>
        <w:t>Software stack</w:t>
      </w:r>
    </w:p>
    <w:p w:rsidR="007F3DA4" w:rsidRDefault="007F3DA4" w:rsidP="007F3DA4">
      <w:r>
        <w:t>Structured data</w:t>
      </w:r>
    </w:p>
    <w:p w:rsidR="007F3DA4" w:rsidRDefault="007F3DA4" w:rsidP="007F3DA4">
      <w:r>
        <w:t>Table</w:t>
      </w:r>
    </w:p>
    <w:p w:rsidR="007F3DA4" w:rsidRPr="007F3DA4" w:rsidRDefault="007F3DA4" w:rsidP="007F3DA4">
      <w:r>
        <w:t>Unstructured data</w:t>
      </w:r>
      <w:bookmarkStart w:id="0" w:name="_GoBack"/>
      <w:bookmarkEnd w:id="0"/>
    </w:p>
    <w:sectPr w:rsidR="007F3DA4" w:rsidRPr="007F3D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tbS0sDQ2MjIwMzJV0lEKTi0uzszPAykwrAUAcFVQWywAAAA="/>
  </w:docVars>
  <w:rsids>
    <w:rsidRoot w:val="007F3DA4"/>
    <w:rsid w:val="007F3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E9C44"/>
  <w15:chartTrackingRefBased/>
  <w15:docId w15:val="{4ACDF7E7-7697-46BE-BAA6-3BB1C771A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F3DA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3DA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erman, Michael</dc:creator>
  <cp:keywords/>
  <dc:description/>
  <cp:lastModifiedBy>Ammerman, Michael</cp:lastModifiedBy>
  <cp:revision>1</cp:revision>
  <dcterms:created xsi:type="dcterms:W3CDTF">2022-03-07T20:53:00Z</dcterms:created>
  <dcterms:modified xsi:type="dcterms:W3CDTF">2022-03-07T21:05:00Z</dcterms:modified>
</cp:coreProperties>
</file>